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b189e9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34da09c-18b0-4926-93cb-6ac45321df1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14:09:14Z</dcterms:created>
  <dcterms:modified xsi:type="dcterms:W3CDTF">2023-06-23T14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